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Hopkins</w:t>
      </w:r>
      <w:r>
        <w:t xml:space="preserve"> </w:t>
      </w:r>
      <w:r>
        <w:t xml:space="preserve">and</w:t>
      </w:r>
      <w:r>
        <w:t xml:space="preserve"> </w:t>
      </w: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s"/>
      </w:pPr>
      <w:r>
        <w:t xml:space="preserve">Karol</w:t>
      </w:r>
      <w:r>
        <w:t xml:space="preserve"> </w:t>
      </w:r>
      <w:r>
        <w:t xml:space="preserve">Dorniak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p>
      <w:r>
        <w:t xml:space="preserve">The objective of the project is to create a tidy.txt data set based on the raw data collected from the accelerometers from the Samsung Galaxy S smartphone.</w:t>
      </w:r>
    </w:p>
    <w:p>
      <w:r>
        <w:t xml:space="preserve">To fulfil the project's requirements, the R script has been developed: run_analysis.R, which purpose was to collect, transform and tidy raw data. The final results were saved in the tidy.txt file.</w:t>
      </w:r>
    </w:p>
    <w:p>
      <w:r>
        <w:t xml:space="preserve">Raw data used by run_analysis.R has been downloaded from</w:t>
      </w:r>
      <w:r>
        <w:t xml:space="preserve"> </w:t>
      </w:r>
      <w:hyperlink r:id="rId21">
        <w:r>
          <w:rPr>
            <w:rStyle w:val="Link"/>
          </w:rPr>
          <w:t xml:space="preserve">https://d396qusza40orc.cloudfront.net/getdata%2Fprojectfiles%2FUCI%20HAR%20Dataset.zip</w:t>
        </w:r>
      </w:hyperlink>
      <w:r>
        <w:t xml:space="preserve"> </w:t>
      </w:r>
      <w:r>
        <w:t xml:space="preserve">and extracted to "UCI HAR Dataset" folder.</w:t>
      </w:r>
    </w:p>
    <w:p>
      <w:r>
        <w:t xml:space="preserve">The following source files from the "UCI HAR Dataset" folder were used by run_analysis.R to produce tidy.txt:</w:t>
      </w:r>
    </w:p>
    <w:p>
      <w:pPr>
        <w:pStyle w:val="Compact"/>
        <w:numPr>
          <w:numId w:val="2"/>
          <w:ilvl w:val="0"/>
        </w:numPr>
      </w:pPr>
      <w:r>
        <w:t xml:space="preserve">UCI HAR Dataset/activity_labels.txt - an activity's user friendly desciption of a given activity id</w:t>
      </w:r>
    </w:p>
    <w:p>
      <w:pPr>
        <w:pStyle w:val="Compact"/>
        <w:numPr>
          <w:numId w:val="2"/>
          <w:ilvl w:val="0"/>
        </w:numPr>
      </w:pPr>
      <w:r>
        <w:t xml:space="preserve">UCI HAR Dataset/features.txt - list of all features (variables in X_train.txt, X_test.txt). The label of the column Nth of the X_train.txt/X_test.txt can be found in the row N of features.txt.</w:t>
      </w:r>
    </w:p>
    <w:p>
      <w:pPr>
        <w:pStyle w:val="Compact"/>
        <w:numPr>
          <w:numId w:val="2"/>
          <w:ilvl w:val="0"/>
        </w:numPr>
      </w:pPr>
      <w:r>
        <w:t xml:space="preserve">UCI HAR Dataset/train/X_train.txt - training data set</w:t>
      </w:r>
    </w:p>
    <w:p>
      <w:pPr>
        <w:pStyle w:val="Compact"/>
        <w:numPr>
          <w:numId w:val="2"/>
          <w:ilvl w:val="0"/>
        </w:numPr>
      </w:pPr>
      <w:r>
        <w:t xml:space="preserve">UCI HAR Dataset/train/subject_train.txt - each row identifies the subject who performed the activity for each window sample. The data in the Nth row of training data set relates to a subject identified in the Nth row of subject_train.txt</w:t>
      </w:r>
    </w:p>
    <w:p>
      <w:pPr>
        <w:pStyle w:val="Compact"/>
        <w:numPr>
          <w:numId w:val="2"/>
          <w:ilvl w:val="0"/>
        </w:numPr>
      </w:pPr>
      <w:r>
        <w:t xml:space="preserve">UCI HAR Dataset/train/y_train.txt - data in the Nth row of the training data set relates to an activity id identified in the Nth row of the y_train.txt. An activity's user friendly desciption of a given activity id can be found in the activity_labels.txt</w:t>
      </w:r>
    </w:p>
    <w:p>
      <w:pPr>
        <w:pStyle w:val="Compact"/>
        <w:numPr>
          <w:numId w:val="2"/>
          <w:ilvl w:val="0"/>
        </w:numPr>
      </w:pPr>
      <w:r>
        <w:t xml:space="preserve">UCI HAR Dataset/test/X_test.txt - test data set</w:t>
      </w:r>
    </w:p>
    <w:p>
      <w:pPr>
        <w:pStyle w:val="Compact"/>
        <w:numPr>
          <w:numId w:val="2"/>
          <w:ilvl w:val="0"/>
        </w:numPr>
      </w:pPr>
      <w:r>
        <w:t xml:space="preserve">UCI HAR Dataset/test/subject_test.txt - each row identifies the subject who performed the activity for each window sample. The data in the Nth row of test data set relates to a subject identified in the Nth row of subject_test.txt</w:t>
      </w:r>
    </w:p>
    <w:p>
      <w:pPr>
        <w:pStyle w:val="Compact"/>
        <w:numPr>
          <w:numId w:val="2"/>
          <w:ilvl w:val="0"/>
        </w:numPr>
      </w:pPr>
      <w:r>
        <w:t xml:space="preserve">UCI HAR Dataset/test/y_test.txt - data in the Nth row of the training data set relates to an activity id identified in the Nth row of the y_test.txt. An activity's user friendly description of a given activity id can be found in the activity_labels.txt</w:t>
      </w:r>
    </w:p>
    <w:p>
      <w:r>
        <w:rPr>
          <w:b/>
        </w:rPr>
        <w:t xml:space="preserve">run_analysis.R script and "UCI HAR Dataset" folder are located in the working directory (same location).</w:t>
      </w:r>
    </w:p>
    <w:p>
      <w:r>
        <w:t xml:space="preserve">run_analysis.R conducts the following operations on the raw data to produce tidy.txt file:</w:t>
      </w:r>
    </w:p>
    <w:p>
      <w:pPr>
        <w:pStyle w:val="Compact"/>
        <w:numPr>
          <w:numId w:val="3"/>
          <w:ilvl w:val="0"/>
        </w:numPr>
      </w:pPr>
      <w:r>
        <w:t xml:space="preserve">Merge the training and the test sets to create one data set and provide descriptive variable names:</w:t>
      </w:r>
    </w:p>
    <w:p>
      <w:r>
        <w:t xml:space="preserve">A. load activity ids and labels from UCI HAR Dataset/activity_labels.txt</w:t>
      </w:r>
    </w:p>
    <w:p>
      <w:r>
        <w:t xml:space="preserve">B. load list of variables of each feature vector from UCI HAR Dataset/features.txt</w:t>
      </w:r>
    </w:p>
    <w:p>
      <w:r>
        <w:t xml:space="preserve">C. load train data from UCI HAR Dataset/train/X_train.txt</w:t>
      </w:r>
    </w:p>
    <w:p>
      <w:r>
        <w:t xml:space="preserve">D. rename columns in C using data frame from B, we want to have user friendly varable name, example: V1 becomes "tBodyAcc-mean()-X"</w:t>
      </w:r>
    </w:p>
    <w:p>
      <w:r>
        <w:t xml:space="preserve">E. load subject ids for train data from UCI HAR Dataset/train/subject_train.txt</w:t>
      </w:r>
    </w:p>
    <w:p>
      <w:r>
        <w:t xml:space="preserve">F. assign user friendly variable name to a column of data frame from point E, V1 becomes SubjectID</w:t>
      </w:r>
    </w:p>
    <w:p>
      <w:r>
        <w:t xml:space="preserve">G. load train activity label id from UCI HAR Dataset/train/y_train.txt</w:t>
      </w:r>
    </w:p>
    <w:p>
      <w:r>
        <w:t xml:space="preserve">H. assign user friendly variable name to a column of data frame from point G, V1 becomes ActivityID</w:t>
      </w:r>
    </w:p>
    <w:p>
      <w:r>
        <w:t xml:space="preserve">I. create final train data table by column binding data frames from F, H, D</w:t>
      </w:r>
    </w:p>
    <w:p>
      <w:r>
        <w:t xml:space="preserve">J. load test data from UCI HAR Dataset/test/X_test.txt</w:t>
      </w:r>
    </w:p>
    <w:p>
      <w:r>
        <w:t xml:space="preserve">K. rename columns in J using data frame from B, we want to have user friendly varable name, example: V1 becomes "tBodyAcc-mean()-X"</w:t>
      </w:r>
    </w:p>
    <w:p>
      <w:r>
        <w:t xml:space="preserve">L. load subject ids for test data from UCI HAR Dataset/test/subject_test.txt</w:t>
      </w:r>
    </w:p>
    <w:p>
      <w:r>
        <w:t xml:space="preserve">M. assign user friendly variable name to a column of data frame from point L, V1 becomes SubjectID</w:t>
      </w:r>
    </w:p>
    <w:p>
      <w:r>
        <w:t xml:space="preserve">N. load test activity label id from UCI HAR Dataset/test/y_test.txt</w:t>
      </w:r>
    </w:p>
    <w:p>
      <w:r>
        <w:t xml:space="preserve">O. assign user friendly variable name to a column of data frame from point N, V1 becomes ActivityID</w:t>
      </w:r>
    </w:p>
    <w:p>
      <w:r>
        <w:t xml:space="preserve">P. create final test data table by column binding data frames from M, O, K</w:t>
      </w:r>
    </w:p>
    <w:p>
      <w:r>
        <w:t xml:space="preserve">R. merge data frames from I and P by row binding</w:t>
      </w:r>
    </w:p>
    <w:p>
      <w:pPr>
        <w:numPr>
          <w:numId w:val="4"/>
          <w:ilvl w:val="0"/>
        </w:numPr>
      </w:pPr>
      <w:r>
        <w:t xml:space="preserve">Extract from the new merged data set only the measurements on the mean and standard deviation for each measurement.</w:t>
      </w:r>
    </w:p>
    <w:p>
      <w:pPr>
        <w:numPr>
          <w:numId w:val="1"/>
          <w:ilvl w:val="0"/>
        </w:numPr>
      </w:pPr>
      <w:r>
        <w:t xml:space="preserve">In this step we are reducing the number of columns in the merge data frame to only those that we are interested in: ActivityID,SubjectID and any column that have "std.." or "mean.." in its name</w:t>
      </w:r>
    </w:p>
    <w:p>
      <w:pPr>
        <w:numPr>
          <w:numId w:val="4"/>
          <w:ilvl w:val="0"/>
        </w:numPr>
      </w:pPr>
      <w:r>
        <w:t xml:space="preserve">Uses descriptive activity names to name the activities in the merged data set</w:t>
      </w:r>
    </w:p>
    <w:p>
      <w:pPr>
        <w:numPr>
          <w:numId w:val="4"/>
          <w:ilvl w:val="0"/>
        </w:numPr>
      </w:pPr>
      <w:r>
        <w:t xml:space="preserve">From the data set in step 4, create a second, independent tidy data set with the average of each variable for each activity and each subject (mean of all variables group by activity and subject)</w:t>
      </w:r>
    </w:p>
    <w:p>
      <w:pPr>
        <w:numPr>
          <w:numId w:val="4"/>
          <w:ilvl w:val="0"/>
        </w:numPr>
      </w:pPr>
      <w:r>
        <w:t xml:space="preserve">Save independent tidy data to tidy.txt</w:t>
      </w:r>
    </w:p>
    <w:p>
      <w:r>
        <w:rPr>
          <w:b/>
        </w:rPr>
        <w:t xml:space="preserve">run_analysis.R code has been explained in details using script commentaries - open the script file to read code explanation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29373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46de5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1056e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d00c60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d396qusza40orc.cloudfront.net/getdata%2Fprojectfiles%2FUCI%20HAR%20Datase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 for John Hopkins and Cleaning Data course project</dc:title>
  <dc:creator>Karol Dorniak</dc:creator>
</cp:coreProperties>
</file>